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9FD8A" w14:textId="4FBE2552" w:rsidR="00327420" w:rsidRPr="003009B7" w:rsidRDefault="00063365" w:rsidP="003009B7">
      <w:pPr>
        <w:spacing w:line="276" w:lineRule="auto"/>
        <w:rPr>
          <w:rFonts w:ascii="Times New Roman" w:hAnsi="Times New Roman" w:cs="Times New Roman"/>
          <w:sz w:val="32"/>
          <w:szCs w:val="32"/>
          <w:u w:val="single"/>
          <w:lang w:val="en-US"/>
        </w:rPr>
      </w:pPr>
      <w:r w:rsidRPr="003009B7">
        <w:rPr>
          <w:rFonts w:ascii="Times New Roman" w:hAnsi="Times New Roman" w:cs="Times New Roman"/>
          <w:sz w:val="32"/>
          <w:szCs w:val="32"/>
          <w:u w:val="single"/>
          <w:lang w:val="en-US"/>
        </w:rPr>
        <w:t>Before we start:</w:t>
      </w:r>
    </w:p>
    <w:p w14:paraId="2C8D434A" w14:textId="674DFB44" w:rsidR="00327420" w:rsidRPr="003009B7" w:rsidRDefault="00327420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N</w:t>
      </w:r>
      <w:r w:rsidR="00EE72BD" w:rsidRPr="003009B7">
        <w:rPr>
          <w:rFonts w:ascii="Times New Roman" w:hAnsi="Times New Roman" w:cs="Times New Roman"/>
          <w:sz w:val="24"/>
          <w:szCs w:val="24"/>
          <w:lang w:val="en-US"/>
        </w:rPr>
        <w:t>: the input of number of attractions</w:t>
      </w:r>
    </w:p>
    <w:p w14:paraId="7DD6B231" w14:textId="4460157C" w:rsidR="00327420" w:rsidRPr="003009B7" w:rsidRDefault="00327420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  <w:r w:rsidR="00EE72BD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E34CB2" w:rsidRPr="003009B7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7C704A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input of the maximum attractions allowed to be visited. </w:t>
      </w:r>
    </w:p>
    <w:p w14:paraId="477037E0" w14:textId="02C1B265" w:rsidR="00327420" w:rsidRPr="003009B7" w:rsidRDefault="00327420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num_iter</w:t>
      </w:r>
      <w:r w:rsidR="00F2784D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F40E37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40E37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the number of possible </w:t>
      </w:r>
      <w:r w:rsidR="00EA6932" w:rsidRPr="003009B7">
        <w:rPr>
          <w:rFonts w:ascii="Times New Roman" w:hAnsi="Times New Roman" w:cs="Times New Roman"/>
          <w:sz w:val="24"/>
          <w:szCs w:val="24"/>
          <w:lang w:val="en-US"/>
        </w:rPr>
        <w:t>arrangements</w:t>
      </w:r>
      <w:r w:rsidR="00F40E37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for this specific </w:t>
      </w:r>
      <w:r w:rsidR="00F40E37" w:rsidRPr="0020127E">
        <w:rPr>
          <w:rFonts w:ascii="Times New Roman" w:hAnsi="Times New Roman" w:cs="Times New Roman"/>
          <w:b/>
          <w:bCs/>
          <w:sz w:val="24"/>
          <w:szCs w:val="24"/>
          <w:lang w:val="en-US"/>
        </w:rPr>
        <w:t>N</w:t>
      </w:r>
      <w:r w:rsidR="00F40E37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F40E37" w:rsidRPr="0020127E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  <w:r w:rsidR="000D4ADC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; the number of </w:t>
      </w:r>
      <w:r w:rsidR="00882238" w:rsidRPr="003009B7">
        <w:rPr>
          <w:rFonts w:ascii="Times New Roman" w:hAnsi="Times New Roman" w:cs="Times New Roman"/>
          <w:sz w:val="24"/>
          <w:szCs w:val="24"/>
          <w:lang w:val="en-US"/>
        </w:rPr>
        <w:t>iterations</w:t>
      </w:r>
      <w:r w:rsidR="000D4ADC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needed for the program to find the global max. </w:t>
      </w:r>
    </w:p>
    <w:p w14:paraId="3E2A9561" w14:textId="29169BBB" w:rsidR="00327420" w:rsidRPr="003009B7" w:rsidRDefault="00327420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remainder</w:t>
      </w:r>
      <w:r w:rsidR="00EA6932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: the number of elements allows in the group that has less elements than </w:t>
      </w:r>
      <w:r w:rsidR="00EA6932" w:rsidRPr="00F5360F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  <w:r w:rsidR="00EA6932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(the number of </w:t>
      </w:r>
      <w:r w:rsidR="000D4ADC" w:rsidRPr="003009B7">
        <w:rPr>
          <w:rFonts w:ascii="Times New Roman" w:hAnsi="Times New Roman" w:cs="Times New Roman"/>
          <w:sz w:val="24"/>
          <w:szCs w:val="24"/>
          <w:lang w:val="en-US"/>
        </w:rPr>
        <w:t>elements</w:t>
      </w:r>
      <w:r w:rsidR="00EA6932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in the </w:t>
      </w:r>
      <w:r w:rsidR="00EA6932"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pecial </w:t>
      </w:r>
      <w:r w:rsidR="00216A40"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>day</w:t>
      </w:r>
      <w:r w:rsidR="00EA6932" w:rsidRPr="003009B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59AA825" w14:textId="198F40CE" w:rsidR="00327420" w:rsidRPr="003009B7" w:rsidRDefault="00EE72BD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glb_max</w:t>
      </w:r>
      <w:r w:rsidR="000D4ADC" w:rsidRPr="003009B7">
        <w:rPr>
          <w:rFonts w:ascii="Times New Roman" w:hAnsi="Times New Roman" w:cs="Times New Roman"/>
          <w:sz w:val="24"/>
          <w:szCs w:val="24"/>
          <w:lang w:val="en-US"/>
        </w:rPr>
        <w:t>: the maximum of all possible outputs. It is what we return</w:t>
      </w:r>
    </w:p>
    <w:p w14:paraId="47C42E45" w14:textId="2DB9904D" w:rsidR="00882238" w:rsidRPr="003009B7" w:rsidRDefault="00882238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lcl_max</w:t>
      </w:r>
      <w:proofErr w:type="spellEnd"/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: record the maximum from each iteration and is compared to glb_max after each iteration. </w:t>
      </w:r>
    </w:p>
    <w:p w14:paraId="42E19C6F" w14:textId="5DC2B428" w:rsidR="00A46FED" w:rsidRPr="003009B7" w:rsidRDefault="00A46FED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ini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7B2AEC" w:rsidRPr="003009B7">
        <w:rPr>
          <w:rFonts w:ascii="Times New Roman" w:hAnsi="Times New Roman" w:cs="Times New Roman"/>
          <w:sz w:val="24"/>
          <w:szCs w:val="24"/>
          <w:lang w:val="en-US"/>
        </w:rPr>
        <w:t>arrange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on which day we need to visit less attractions than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D7365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C4295" w:rsidRPr="003009B7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FD7365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t tries the </w:t>
      </w:r>
      <w:r w:rsidR="00FD7365"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>special day</w:t>
      </w:r>
      <w:r w:rsidR="00FD7365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one by one by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multiplying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I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and compare it to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j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FEA32C6" w14:textId="534C42EB" w:rsidR="00EE72BD" w:rsidRPr="003009B7" w:rsidRDefault="00EE72BD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i</w:t>
      </w:r>
      <w:r w:rsidR="000D4ADC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: keep track of the number of iteration and will never </w:t>
      </w:r>
      <w:r w:rsidR="00882238" w:rsidRPr="003009B7">
        <w:rPr>
          <w:rFonts w:ascii="Times New Roman" w:hAnsi="Times New Roman" w:cs="Times New Roman"/>
          <w:sz w:val="24"/>
          <w:szCs w:val="24"/>
          <w:lang w:val="en-US"/>
        </w:rPr>
        <w:t>exceed</w:t>
      </w:r>
      <w:r w:rsidR="000D4ADC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0D4ADC"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num_iter</w:t>
      </w:r>
      <w:r w:rsidR="000D4ADC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4ACD9B0B" w14:textId="12D693EF" w:rsidR="00882238" w:rsidRPr="003009B7" w:rsidRDefault="00882238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j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: a tool act as the slicing index. The number added to </w:t>
      </w:r>
      <w:r w:rsidRPr="007F324E">
        <w:rPr>
          <w:rFonts w:ascii="Times New Roman" w:hAnsi="Times New Roman" w:cs="Times New Roman"/>
          <w:b/>
          <w:bCs/>
          <w:sz w:val="24"/>
          <w:szCs w:val="24"/>
          <w:lang w:val="en-US"/>
        </w:rPr>
        <w:t>j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decides the size of attractions visited on that day. It will be refresh to 0 in every new iteration. It will never exceed the size of </w:t>
      </w:r>
      <w:r w:rsidRPr="00626C50">
        <w:rPr>
          <w:rFonts w:ascii="Times New Roman" w:hAnsi="Times New Roman" w:cs="Times New Roman"/>
          <w:b/>
          <w:bCs/>
          <w:sz w:val="24"/>
          <w:szCs w:val="24"/>
          <w:lang w:val="en-US"/>
        </w:rPr>
        <w:t>N</w:t>
      </w:r>
    </w:p>
    <w:p w14:paraId="3E0AC0F3" w14:textId="4CAAA736" w:rsidR="00327420" w:rsidRPr="003009B7" w:rsidRDefault="00327420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9DD9616" w14:textId="7F3704AC" w:rsidR="00063365" w:rsidRPr="003009B7" w:rsidRDefault="00063365" w:rsidP="003009B7">
      <w:pPr>
        <w:spacing w:line="276" w:lineRule="auto"/>
        <w:rPr>
          <w:rFonts w:ascii="Times New Roman" w:hAnsi="Times New Roman" w:cs="Times New Roman"/>
          <w:sz w:val="32"/>
          <w:szCs w:val="32"/>
          <w:u w:val="single"/>
          <w:lang w:val="en-US"/>
        </w:rPr>
      </w:pPr>
      <w:r w:rsidRPr="003009B7">
        <w:rPr>
          <w:rFonts w:ascii="Times New Roman" w:hAnsi="Times New Roman" w:cs="Times New Roman"/>
          <w:sz w:val="32"/>
          <w:szCs w:val="32"/>
          <w:u w:val="single"/>
          <w:lang w:val="en-US"/>
        </w:rPr>
        <w:t xml:space="preserve">The reasoning behind </w:t>
      </w:r>
      <w:r w:rsidR="003009B7" w:rsidRPr="003009B7">
        <w:rPr>
          <w:rFonts w:ascii="Times New Roman" w:hAnsi="Times New Roman" w:cs="Times New Roman"/>
          <w:sz w:val="32"/>
          <w:szCs w:val="32"/>
          <w:u w:val="single"/>
          <w:lang w:val="en-US"/>
        </w:rPr>
        <w:t>all</w:t>
      </w:r>
      <w:r w:rsidRPr="003009B7">
        <w:rPr>
          <w:rFonts w:ascii="Times New Roman" w:hAnsi="Times New Roman" w:cs="Times New Roman"/>
          <w:sz w:val="32"/>
          <w:szCs w:val="32"/>
          <w:u w:val="single"/>
          <w:lang w:val="en-US"/>
        </w:rPr>
        <w:t xml:space="preserve"> the above arrangement</w:t>
      </w:r>
      <w:r w:rsidR="005D70AF" w:rsidRPr="003009B7">
        <w:rPr>
          <w:rFonts w:ascii="Times New Roman" w:hAnsi="Times New Roman" w:cs="Times New Roman"/>
          <w:sz w:val="32"/>
          <w:szCs w:val="32"/>
          <w:u w:val="single"/>
          <w:lang w:val="en-US"/>
        </w:rPr>
        <w:t>:</w:t>
      </w:r>
    </w:p>
    <w:p w14:paraId="4706C3B2" w14:textId="522924C0" w:rsidR="00973D15" w:rsidRPr="003009B7" w:rsidRDefault="0046598D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>In this question, a very simple mathematic problem should be solved</w:t>
      </w:r>
      <w:r w:rsidR="005D70AF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first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E872C26" w14:textId="307ADCCF" w:rsidR="0046598D" w:rsidRPr="003009B7" w:rsidRDefault="0046598D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If we have </w:t>
      </w:r>
      <w:r w:rsidRPr="00117CB3">
        <w:rPr>
          <w:rFonts w:ascii="Times New Roman" w:hAnsi="Times New Roman" w:cs="Times New Roman"/>
          <w:b/>
          <w:bCs/>
          <w:sz w:val="24"/>
          <w:szCs w:val="24"/>
          <w:lang w:val="en-US"/>
        </w:rPr>
        <w:t>N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attractions and </w:t>
      </w:r>
      <w:r w:rsidRPr="00117CB3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maximum visit per day, we will have at most </w:t>
      </w:r>
    </w:p>
    <w:p w14:paraId="7475C112" w14:textId="2129D3FC" w:rsidR="0046598D" w:rsidRPr="003009B7" w:rsidRDefault="0046598D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7CB3">
        <w:rPr>
          <w:rFonts w:ascii="Times New Roman" w:hAnsi="Times New Roman" w:cs="Times New Roman"/>
          <w:b/>
          <w:bCs/>
          <w:sz w:val="24"/>
          <w:szCs w:val="24"/>
          <w:lang w:val="en-US"/>
        </w:rPr>
        <w:t>N/</w:t>
      </w:r>
      <w:r w:rsidR="00C17371" w:rsidRPr="00117CB3">
        <w:rPr>
          <w:rFonts w:ascii="Times New Roman" w:hAnsi="Times New Roman" w:cs="Times New Roman"/>
          <w:b/>
          <w:bCs/>
          <w:sz w:val="24"/>
          <w:szCs w:val="24"/>
          <w:lang w:val="en-US"/>
        </w:rPr>
        <w:t>/</w:t>
      </w:r>
      <w:r w:rsidRPr="00117CB3">
        <w:rPr>
          <w:rFonts w:ascii="Times New Roman" w:hAnsi="Times New Roman" w:cs="Times New Roman"/>
          <w:b/>
          <w:bCs/>
          <w:sz w:val="24"/>
          <w:szCs w:val="24"/>
          <w:lang w:val="en-US"/>
        </w:rPr>
        <w:t>K + 1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possible arrangement if </w:t>
      </w:r>
      <w:r w:rsidRPr="00117CB3">
        <w:rPr>
          <w:rFonts w:ascii="Times New Roman" w:hAnsi="Times New Roman" w:cs="Times New Roman"/>
          <w:b/>
          <w:bCs/>
          <w:sz w:val="24"/>
          <w:szCs w:val="24"/>
          <w:lang w:val="en-US"/>
        </w:rPr>
        <w:t>N%</w:t>
      </w:r>
      <w:proofErr w:type="gramStart"/>
      <w:r w:rsidRPr="00117CB3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3009B7">
        <w:rPr>
          <w:rFonts w:ascii="Times New Roman" w:hAnsi="Times New Roman" w:cs="Times New Roman"/>
          <w:sz w:val="24"/>
          <w:szCs w:val="24"/>
          <w:lang w:val="en-US"/>
        </w:rPr>
        <w:t>= 0</w:t>
      </w:r>
    </w:p>
    <w:p w14:paraId="026097D6" w14:textId="37BEC744" w:rsidR="0046598D" w:rsidRPr="003009B7" w:rsidRDefault="0046598D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7CB3">
        <w:rPr>
          <w:rFonts w:ascii="Times New Roman" w:hAnsi="Times New Roman" w:cs="Times New Roman"/>
          <w:b/>
          <w:bCs/>
          <w:sz w:val="24"/>
          <w:szCs w:val="24"/>
          <w:lang w:val="en-US"/>
        </w:rPr>
        <w:t>N/</w:t>
      </w:r>
      <w:r w:rsidR="00C17371" w:rsidRPr="00117CB3">
        <w:rPr>
          <w:rFonts w:ascii="Times New Roman" w:hAnsi="Times New Roman" w:cs="Times New Roman"/>
          <w:b/>
          <w:bCs/>
          <w:sz w:val="24"/>
          <w:szCs w:val="24"/>
          <w:lang w:val="en-US"/>
        </w:rPr>
        <w:t>/</w:t>
      </w:r>
      <w:r w:rsidRPr="00117CB3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possible arrangement if </w:t>
      </w:r>
      <w:r w:rsidRPr="00117CB3">
        <w:rPr>
          <w:rFonts w:ascii="Times New Roman" w:hAnsi="Times New Roman" w:cs="Times New Roman"/>
          <w:b/>
          <w:bCs/>
          <w:sz w:val="24"/>
          <w:szCs w:val="24"/>
          <w:lang w:val="en-US"/>
        </w:rPr>
        <w:t>N%K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== 0</w:t>
      </w:r>
    </w:p>
    <w:p w14:paraId="2CEF3BC5" w14:textId="2AFD0BA0" w:rsidR="0006363C" w:rsidRPr="003009B7" w:rsidRDefault="0006363C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Given the fact that we are looking for the maximum score in the fewest day. </w:t>
      </w:r>
    </w:p>
    <w:p w14:paraId="708F323C" w14:textId="0147FD21" w:rsidR="00A85909" w:rsidRPr="003009B7" w:rsidRDefault="00A85909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255858B" w14:textId="12D15127" w:rsidR="00A85909" w:rsidRPr="003009B7" w:rsidRDefault="00A85909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We name this number of possible </w:t>
      </w:r>
      <w:r w:rsidR="004719E3" w:rsidRPr="003009B7">
        <w:rPr>
          <w:rFonts w:ascii="Times New Roman" w:hAnsi="Times New Roman" w:cs="Times New Roman"/>
          <w:sz w:val="24"/>
          <w:szCs w:val="24"/>
          <w:lang w:val="en-US"/>
        </w:rPr>
        <w:t>arrangements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num_iter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, which also implies the number of </w:t>
      </w:r>
      <w:r w:rsidR="002F42AA" w:rsidRPr="003009B7">
        <w:rPr>
          <w:rFonts w:ascii="Times New Roman" w:hAnsi="Times New Roman" w:cs="Times New Roman"/>
          <w:sz w:val="24"/>
          <w:szCs w:val="24"/>
          <w:lang w:val="en-US"/>
        </w:rPr>
        <w:t>iterations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needed that allows the program to check </w:t>
      </w:r>
      <w:r w:rsidR="00DA1D20" w:rsidRPr="003009B7">
        <w:rPr>
          <w:rFonts w:ascii="Times New Roman" w:hAnsi="Times New Roman" w:cs="Times New Roman"/>
          <w:sz w:val="24"/>
          <w:szCs w:val="24"/>
          <w:lang w:val="en-US"/>
        </w:rPr>
        <w:t>all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the possible combination. </w:t>
      </w:r>
    </w:p>
    <w:p w14:paraId="57939CF7" w14:textId="77777777" w:rsidR="00A85909" w:rsidRPr="003009B7" w:rsidRDefault="00A85909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4F218E9" w14:textId="7B40B68B" w:rsidR="00C17371" w:rsidRPr="003009B7" w:rsidRDefault="00C17371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For example, when </w:t>
      </w:r>
      <w:r w:rsidRPr="00996A2F">
        <w:rPr>
          <w:rFonts w:ascii="Times New Roman" w:hAnsi="Times New Roman" w:cs="Times New Roman"/>
          <w:b/>
          <w:bCs/>
          <w:sz w:val="24"/>
          <w:szCs w:val="24"/>
          <w:lang w:val="en-US"/>
        </w:rPr>
        <w:t>N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== 8, </w:t>
      </w:r>
      <w:r w:rsidRPr="00996A2F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== 3:</w:t>
      </w:r>
    </w:p>
    <w:p w14:paraId="7CA7E67B" w14:textId="3D0C7FD6" w:rsidR="00C17371" w:rsidRPr="003009B7" w:rsidRDefault="00C17371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>Possible arrangement will equal to 8//3</w:t>
      </w:r>
      <w:r w:rsidR="00145EC1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+ 1 = 3</w:t>
      </w:r>
    </w:p>
    <w:p w14:paraId="239113FA" w14:textId="48B3B9A3" w:rsidR="00145EC1" w:rsidRPr="003009B7" w:rsidRDefault="00145EC1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>The remainder will be 2</w:t>
      </w:r>
    </w:p>
    <w:p w14:paraId="31E58B1E" w14:textId="14DEAF79" w:rsidR="0006363C" w:rsidRDefault="0006363C" w:rsidP="003009B7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he </w:t>
      </w:r>
      <w:r w:rsidR="00576D82" w:rsidRPr="00576D82">
        <w:rPr>
          <w:rFonts w:ascii="Times New Roman" w:hAnsi="Times New Roman" w:cs="Times New Roman"/>
          <w:b/>
          <w:bCs/>
          <w:sz w:val="24"/>
          <w:szCs w:val="24"/>
          <w:lang w:val="en-US"/>
        </w:rPr>
        <w:t>N//K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76D82">
        <w:rPr>
          <w:rFonts w:ascii="Times New Roman" w:hAnsi="Times New Roman" w:cs="Times New Roman"/>
          <w:sz w:val="24"/>
          <w:szCs w:val="24"/>
          <w:lang w:val="en-US"/>
        </w:rPr>
        <w:t xml:space="preserve">or </w:t>
      </w:r>
      <w:r w:rsidR="00576D82" w:rsidRPr="00576D82">
        <w:rPr>
          <w:rFonts w:ascii="Times New Roman" w:hAnsi="Times New Roman" w:cs="Times New Roman"/>
          <w:b/>
          <w:bCs/>
          <w:sz w:val="24"/>
          <w:szCs w:val="24"/>
          <w:lang w:val="en-US"/>
        </w:rPr>
        <w:t>N//K +1</w:t>
      </w:r>
      <w:r w:rsidR="00576D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2B58" w:rsidRPr="003009B7">
        <w:rPr>
          <w:rFonts w:ascii="Times New Roman" w:hAnsi="Times New Roman" w:cs="Times New Roman"/>
          <w:sz w:val="24"/>
          <w:szCs w:val="24"/>
          <w:lang w:val="en-US"/>
        </w:rPr>
        <w:t>gets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us the number of combination and the remainder tells us how many attractions is allowed in that one </w:t>
      </w:r>
      <w:r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>special day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where it</w:t>
      </w:r>
      <w:r w:rsidR="00AB4770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s size is 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less than </w:t>
      </w:r>
      <w:r w:rsidRPr="00576D82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</w:p>
    <w:p w14:paraId="3DFE5FD1" w14:textId="67A6D97F" w:rsidR="00576D82" w:rsidRPr="00576D82" w:rsidRDefault="00576D82" w:rsidP="003009B7">
      <w:pPr>
        <w:spacing w:line="276" w:lineRule="auto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576D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Note: N//K or N//K +1 is replaced by the </w:t>
      </w:r>
      <w:proofErr w:type="spellStart"/>
      <w:proofErr w:type="gramStart"/>
      <w:r w:rsidRPr="00576D82">
        <w:rPr>
          <w:rFonts w:ascii="Times New Roman" w:hAnsi="Times New Roman" w:cs="Times New Roman"/>
          <w:i/>
          <w:iCs/>
          <w:sz w:val="24"/>
          <w:szCs w:val="24"/>
          <w:lang w:val="en-US"/>
        </w:rPr>
        <w:t>math.ceil</w:t>
      </w:r>
      <w:proofErr w:type="spellEnd"/>
      <w:proofErr w:type="gramEnd"/>
      <w:r w:rsidRPr="00576D82">
        <w:rPr>
          <w:rFonts w:ascii="Times New Roman" w:hAnsi="Times New Roman" w:cs="Times New Roman"/>
          <w:i/>
          <w:iCs/>
          <w:sz w:val="24"/>
          <w:szCs w:val="24"/>
          <w:lang w:val="en-US"/>
        </w:rPr>
        <w:t>(</w:t>
      </w:r>
      <w:r w:rsidR="00CC480C">
        <w:rPr>
          <w:rFonts w:ascii="Times New Roman" w:hAnsi="Times New Roman" w:cs="Times New Roman"/>
          <w:i/>
          <w:iCs/>
          <w:sz w:val="24"/>
          <w:szCs w:val="24"/>
          <w:lang w:val="en-US"/>
        </w:rPr>
        <w:t>N/K</w:t>
      </w:r>
      <w:r w:rsidRPr="00576D82">
        <w:rPr>
          <w:rFonts w:ascii="Times New Roman" w:hAnsi="Times New Roman" w:cs="Times New Roman"/>
          <w:i/>
          <w:iCs/>
          <w:sz w:val="24"/>
          <w:szCs w:val="24"/>
          <w:lang w:val="en-US"/>
        </w:rPr>
        <w:t>) in python</w:t>
      </w:r>
    </w:p>
    <w:p w14:paraId="60A22758" w14:textId="3013CE18" w:rsidR="00145EC1" w:rsidRPr="003009B7" w:rsidRDefault="00145EC1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>So, our possible arrangement with fewest day possible is:</w:t>
      </w:r>
    </w:p>
    <w:p w14:paraId="5470547F" w14:textId="52B5C45C" w:rsidR="00145EC1" w:rsidRPr="003009B7" w:rsidRDefault="00145EC1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>332 or 323 or 233</w:t>
      </w:r>
    </w:p>
    <w:p w14:paraId="3DC99267" w14:textId="256ED22A" w:rsidR="00DA1D20" w:rsidRPr="003009B7" w:rsidRDefault="00DA1D20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pecial </w:t>
      </w:r>
      <w:r w:rsidR="00FB2B58"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>day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: the </w:t>
      </w:r>
      <w:r w:rsidR="00FB2B58" w:rsidRPr="003009B7">
        <w:rPr>
          <w:rFonts w:ascii="Times New Roman" w:hAnsi="Times New Roman" w:cs="Times New Roman"/>
          <w:sz w:val="24"/>
          <w:szCs w:val="24"/>
          <w:lang w:val="en-US"/>
        </w:rPr>
        <w:t>day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that have less elements than </w:t>
      </w:r>
      <w:r w:rsidRPr="00576D82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</w:p>
    <w:p w14:paraId="4F9E348D" w14:textId="7302BCA3" w:rsidR="0046598D" w:rsidRPr="003009B7" w:rsidRDefault="0046598D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remainder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Pr="00576D82">
        <w:rPr>
          <w:rFonts w:ascii="Times New Roman" w:hAnsi="Times New Roman" w:cs="Times New Roman"/>
          <w:b/>
          <w:bCs/>
          <w:sz w:val="24"/>
          <w:szCs w:val="24"/>
          <w:lang w:val="en-US"/>
        </w:rPr>
        <w:t>N/K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will be the “</w:t>
      </w:r>
      <w:r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pecial </w:t>
      </w:r>
      <w:r w:rsidR="00216A40"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>day</w:t>
      </w:r>
      <w:r w:rsidR="00CE27A7" w:rsidRPr="003009B7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F109F3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where it has a smaller number of </w:t>
      </w:r>
      <w:r w:rsidR="00576529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attractions then the others. </w:t>
      </w:r>
    </w:p>
    <w:p w14:paraId="21885819" w14:textId="66EAB4F3" w:rsidR="00BC02E5" w:rsidRPr="003009B7" w:rsidRDefault="00BC02E5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In the example’s case, this </w:t>
      </w:r>
      <w:r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pecial </w:t>
      </w:r>
      <w:r w:rsidR="00216A40"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>day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has a magnitude of 2</w:t>
      </w:r>
    </w:p>
    <w:p w14:paraId="79E02110" w14:textId="2661583A" w:rsidR="00ED1701" w:rsidRPr="003009B7" w:rsidRDefault="00ED1701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7AD8261" w14:textId="376FC0D7" w:rsidR="006024DD" w:rsidRPr="003009B7" w:rsidRDefault="00ED1701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In the program, we </w:t>
      </w:r>
      <w:r w:rsidR="002A4985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need to make sure </w:t>
      </w:r>
      <w:r w:rsidR="006024DD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we check </w:t>
      </w:r>
      <w:r w:rsidR="002A4985" w:rsidRPr="003009B7">
        <w:rPr>
          <w:rFonts w:ascii="Times New Roman" w:hAnsi="Times New Roman" w:cs="Times New Roman"/>
          <w:sz w:val="24"/>
          <w:szCs w:val="24"/>
          <w:lang w:val="en-US"/>
        </w:rPr>
        <w:t>all</w:t>
      </w:r>
      <w:r w:rsidR="006024DD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the arrangements. </w:t>
      </w:r>
    </w:p>
    <w:p w14:paraId="18EFC7C0" w14:textId="0A2B9F5E" w:rsidR="006024DD" w:rsidRPr="003009B7" w:rsidRDefault="006314C1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>So,</w:t>
      </w:r>
      <w:r w:rsidR="006024DD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a list of position is 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>needed. Using the above example, we know that we need three positions in the list.</w:t>
      </w:r>
    </w:p>
    <w:p w14:paraId="3C063F46" w14:textId="3F918A86" w:rsidR="006314C1" w:rsidRPr="003009B7" w:rsidRDefault="006314C1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76D82">
        <w:rPr>
          <w:rFonts w:ascii="Times New Roman" w:hAnsi="Times New Roman" w:cs="Times New Roman"/>
          <w:b/>
          <w:bCs/>
          <w:sz w:val="24"/>
          <w:szCs w:val="24"/>
          <w:lang w:val="en-US"/>
        </w:rPr>
        <w:t>ini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= [1, 2, 3]</w:t>
      </w:r>
    </w:p>
    <w:p w14:paraId="382DE5DE" w14:textId="3E5E9D54" w:rsidR="006314C1" w:rsidRPr="003009B7" w:rsidRDefault="006314C1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Then we need to make sure that in </w:t>
      </w:r>
      <w:proofErr w:type="gramStart"/>
      <w:r w:rsidRPr="00576D82">
        <w:rPr>
          <w:rFonts w:ascii="Times New Roman" w:hAnsi="Times New Roman" w:cs="Times New Roman"/>
          <w:b/>
          <w:bCs/>
          <w:sz w:val="24"/>
          <w:szCs w:val="24"/>
          <w:lang w:val="en-US"/>
        </w:rPr>
        <w:t>ini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gramEnd"/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0], we get to put the </w:t>
      </w:r>
      <w:r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pecial </w:t>
      </w:r>
      <w:r w:rsidR="00216A40"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>day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at front, which is 233. When </w:t>
      </w:r>
      <w:proofErr w:type="gramStart"/>
      <w:r w:rsidRPr="00576D82">
        <w:rPr>
          <w:rFonts w:ascii="Times New Roman" w:hAnsi="Times New Roman" w:cs="Times New Roman"/>
          <w:b/>
          <w:bCs/>
          <w:sz w:val="24"/>
          <w:szCs w:val="24"/>
          <w:lang w:val="en-US"/>
        </w:rPr>
        <w:t>ini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gramEnd"/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1], we need to put our </w:t>
      </w:r>
      <w:r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pecial </w:t>
      </w:r>
      <w:r w:rsidR="00216A40" w:rsidRPr="003009B7">
        <w:rPr>
          <w:rFonts w:ascii="Times New Roman" w:hAnsi="Times New Roman" w:cs="Times New Roman"/>
          <w:i/>
          <w:iCs/>
          <w:sz w:val="24"/>
          <w:szCs w:val="24"/>
          <w:lang w:val="en-US"/>
        </w:rPr>
        <w:t>day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in second position, which is 323, and so on. </w:t>
      </w:r>
    </w:p>
    <w:p w14:paraId="5BC5C836" w14:textId="1B51FF1B" w:rsidR="001753D5" w:rsidRPr="003009B7" w:rsidRDefault="00B820DE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However, finding the pattern and </w:t>
      </w:r>
      <w:r w:rsidR="00DF762E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creating a list is too complicated. </w:t>
      </w:r>
      <w:r w:rsidR="00CA41DE" w:rsidRPr="003009B7">
        <w:rPr>
          <w:rFonts w:ascii="Times New Roman" w:hAnsi="Times New Roman" w:cs="Times New Roman"/>
          <w:sz w:val="24"/>
          <w:szCs w:val="24"/>
          <w:lang w:val="en-US"/>
        </w:rPr>
        <w:t>So,</w:t>
      </w:r>
      <w:r w:rsidR="00DF762E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we use </w:t>
      </w:r>
      <w:r w:rsidR="00DF762E"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i = </w:t>
      </w:r>
      <w:proofErr w:type="spellStart"/>
      <w:r w:rsidR="00DF762E"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i</w:t>
      </w:r>
      <w:proofErr w:type="spellEnd"/>
      <w:r w:rsidR="00DF762E"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*K</w:t>
      </w:r>
      <w:r w:rsidR="00DF762E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instead.</w:t>
      </w:r>
    </w:p>
    <w:p w14:paraId="4DA1921D" w14:textId="5102A0C1" w:rsidR="00B820DE" w:rsidRPr="003009B7" w:rsidRDefault="001753D5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i</w:t>
      </w:r>
      <w:proofErr w:type="spellEnd"/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keeps track of the process of iteration and it is set to not exceed the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num_iter</w:t>
      </w:r>
      <w:r w:rsidR="00DF762E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CDDF563" w14:textId="316323E2" w:rsidR="00574734" w:rsidRPr="003009B7" w:rsidRDefault="00574734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j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is a tool we use to keep track of </w:t>
      </w:r>
      <w:r w:rsidR="00BB31AA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the position of slicing. </w:t>
      </w:r>
    </w:p>
    <w:p w14:paraId="01EF41A3" w14:textId="7193EBB9" w:rsidR="00DA1D20" w:rsidRPr="003009B7" w:rsidRDefault="004E35B2" w:rsidP="003009B7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When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j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does not equal to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ini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, we slice the </w:t>
      </w:r>
      <w:r w:rsidR="00F417D9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day with </w:t>
      </w:r>
      <w:r w:rsidR="00F417D9"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  <w:r w:rsidR="00F417D9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attractions. When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j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equals to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ini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>, which usually only happen</w:t>
      </w:r>
      <w:r w:rsidR="001819A5" w:rsidRPr="003009B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once per iteration, we slice the </w:t>
      </w:r>
      <w:r w:rsidR="00BF0C21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day with </w:t>
      </w:r>
      <w:r w:rsidR="00BF0C21"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remainder</w:t>
      </w:r>
      <w:r w:rsidR="00BF0C21"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attraction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</w:p>
    <w:p w14:paraId="3A1D302D" w14:textId="2722ED1D" w:rsidR="004E35B2" w:rsidRPr="003009B7" w:rsidRDefault="004E35B2" w:rsidP="003009B7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In each iteration, the code experience with each combination and record the maximum using </w:t>
      </w:r>
      <w:proofErr w:type="spellStart"/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lcl_max</w:t>
      </w:r>
      <w:proofErr w:type="spellEnd"/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. After finishing all the iteration, the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glb_max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represents the max combination amount all and it will be returned as the final output. </w:t>
      </w:r>
    </w:p>
    <w:p w14:paraId="7B479443" w14:textId="397ADD54" w:rsidR="00BC02E5" w:rsidRPr="003009B7" w:rsidRDefault="00BC02E5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FBAD11E" w14:textId="7029A947" w:rsidR="002F42AA" w:rsidRPr="003009B7" w:rsidRDefault="002F42AA" w:rsidP="003009B7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However, if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remainder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equals to zero, because </w:t>
      </w:r>
      <w:r w:rsidRPr="00F5360F">
        <w:rPr>
          <w:rFonts w:ascii="Times New Roman" w:hAnsi="Times New Roman" w:cs="Times New Roman"/>
          <w:b/>
          <w:bCs/>
          <w:sz w:val="24"/>
          <w:szCs w:val="24"/>
          <w:lang w:val="en-US"/>
        </w:rPr>
        <w:t>N%K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== 0, the program will just evenly split the </w:t>
      </w:r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N</w:t>
      </w:r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attractions into groups of </w:t>
      </w:r>
      <w:proofErr w:type="gramStart"/>
      <w:r w:rsidRPr="003009B7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  <w:proofErr w:type="gramEnd"/>
      <w:r w:rsidRPr="003009B7">
        <w:rPr>
          <w:rFonts w:ascii="Times New Roman" w:hAnsi="Times New Roman" w:cs="Times New Roman"/>
          <w:sz w:val="24"/>
          <w:szCs w:val="24"/>
          <w:lang w:val="en-US"/>
        </w:rPr>
        <w:t xml:space="preserve"> and add up the max in each group. </w:t>
      </w:r>
    </w:p>
    <w:sectPr w:rsidR="002F42AA" w:rsidRPr="003009B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zCytDQ0MjY3srRQ0lEKTi0uzszPAykwrAUAewZ4CiwAAAA="/>
  </w:docVars>
  <w:rsids>
    <w:rsidRoot w:val="008D1321"/>
    <w:rsid w:val="00063365"/>
    <w:rsid w:val="0006363C"/>
    <w:rsid w:val="000D4ADC"/>
    <w:rsid w:val="00117CB3"/>
    <w:rsid w:val="00145EC1"/>
    <w:rsid w:val="001753D5"/>
    <w:rsid w:val="001819A5"/>
    <w:rsid w:val="001E244F"/>
    <w:rsid w:val="001F4408"/>
    <w:rsid w:val="0020127E"/>
    <w:rsid w:val="00216A40"/>
    <w:rsid w:val="002A4985"/>
    <w:rsid w:val="002F42AA"/>
    <w:rsid w:val="003009B7"/>
    <w:rsid w:val="00327420"/>
    <w:rsid w:val="00357E36"/>
    <w:rsid w:val="003A70CB"/>
    <w:rsid w:val="00425718"/>
    <w:rsid w:val="004630A3"/>
    <w:rsid w:val="0046598D"/>
    <w:rsid w:val="004719E3"/>
    <w:rsid w:val="004E35B2"/>
    <w:rsid w:val="00574734"/>
    <w:rsid w:val="00576529"/>
    <w:rsid w:val="00576D82"/>
    <w:rsid w:val="005D70AF"/>
    <w:rsid w:val="006024DD"/>
    <w:rsid w:val="00626C50"/>
    <w:rsid w:val="006314C1"/>
    <w:rsid w:val="006F230A"/>
    <w:rsid w:val="00700404"/>
    <w:rsid w:val="007811FA"/>
    <w:rsid w:val="007B2AEC"/>
    <w:rsid w:val="007C704A"/>
    <w:rsid w:val="007F324E"/>
    <w:rsid w:val="00882238"/>
    <w:rsid w:val="008C4295"/>
    <w:rsid w:val="008D1321"/>
    <w:rsid w:val="00996A2F"/>
    <w:rsid w:val="009E43B3"/>
    <w:rsid w:val="00A46FED"/>
    <w:rsid w:val="00A84D7A"/>
    <w:rsid w:val="00A85909"/>
    <w:rsid w:val="00AB4770"/>
    <w:rsid w:val="00B820DE"/>
    <w:rsid w:val="00BB31AA"/>
    <w:rsid w:val="00BC02E5"/>
    <w:rsid w:val="00BF0C21"/>
    <w:rsid w:val="00C17371"/>
    <w:rsid w:val="00CA41DE"/>
    <w:rsid w:val="00CC480C"/>
    <w:rsid w:val="00CE27A7"/>
    <w:rsid w:val="00DA1D20"/>
    <w:rsid w:val="00DF762E"/>
    <w:rsid w:val="00E34CB2"/>
    <w:rsid w:val="00E83E53"/>
    <w:rsid w:val="00E928B5"/>
    <w:rsid w:val="00EA6932"/>
    <w:rsid w:val="00ED1701"/>
    <w:rsid w:val="00EE72BD"/>
    <w:rsid w:val="00F109F3"/>
    <w:rsid w:val="00F2784D"/>
    <w:rsid w:val="00F40E37"/>
    <w:rsid w:val="00F417D9"/>
    <w:rsid w:val="00F5360F"/>
    <w:rsid w:val="00FB2B58"/>
    <w:rsid w:val="00FD7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49F63"/>
  <w15:chartTrackingRefBased/>
  <w15:docId w15:val="{1BF7E30D-220A-4AC6-B739-84807B9F4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2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ru Pan</dc:creator>
  <cp:keywords/>
  <dc:description/>
  <cp:lastModifiedBy>Yongru Pan</cp:lastModifiedBy>
  <cp:revision>72</cp:revision>
  <dcterms:created xsi:type="dcterms:W3CDTF">2021-05-13T06:18:00Z</dcterms:created>
  <dcterms:modified xsi:type="dcterms:W3CDTF">2021-05-13T12:53:00Z</dcterms:modified>
</cp:coreProperties>
</file>